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3CEA94A9" w:rsidR="00122E17" w:rsidRDefault="00FC6BC7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0A79EF86" w:rsidR="006D2A1E" w:rsidRDefault="00FC6BC7">
            <w:r>
              <w:t>2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08248116" w:rsidR="005375AA" w:rsidRDefault="00FC6BC7">
            <w:r>
              <w:t>Paul Barnes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471FDB62" w:rsidR="005375AA" w:rsidRDefault="00FC6BC7" w:rsidP="00122E17">
            <w:r>
              <w:t>08.05.1971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519E6CBC" w:rsidR="006D2A1E" w:rsidRDefault="00FC6BC7" w:rsidP="007A3B6D">
            <w:pPr>
              <w:spacing w:line="360" w:lineRule="auto"/>
            </w:pPr>
            <w:r w:rsidRPr="00FC6BC7">
              <w:t>2706 Woodrow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667DD126" w:rsidR="006D2A1E" w:rsidRDefault="00FC6BC7" w:rsidP="007A3B6D">
            <w:pPr>
              <w:spacing w:line="360" w:lineRule="auto"/>
            </w:pPr>
            <w:r>
              <w:t>Waller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3FA92650" w:rsidR="005375AA" w:rsidRDefault="00FC6BC7" w:rsidP="007A3B6D">
            <w:pPr>
              <w:spacing w:line="360" w:lineRule="auto"/>
            </w:pPr>
            <w:r>
              <w:t>77555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30C08EA7" w:rsidR="005375AA" w:rsidRDefault="00FC6BC7" w:rsidP="007A3B6D">
            <w:pPr>
              <w:spacing w:line="360" w:lineRule="auto"/>
            </w:pPr>
            <w:r>
              <w:t>3475557744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748D9FEB" w:rsidR="006D2A1E" w:rsidRPr="0053792E" w:rsidRDefault="001F39F6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BC7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1F39F6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1F39F6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1F39F6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1E0903DB" w:rsidR="006D2A1E" w:rsidRPr="0053792E" w:rsidRDefault="001F39F6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1F39F6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5693A914" w:rsidR="005375AA" w:rsidRDefault="00FC6BC7" w:rsidP="00AD2C60">
                  <w:pPr>
                    <w:spacing w:line="360" w:lineRule="auto"/>
                  </w:pPr>
                  <w:r>
                    <w:t>22</w:t>
                  </w:r>
                </w:p>
              </w:tc>
              <w:tc>
                <w:tcPr>
                  <w:tcW w:w="548" w:type="dxa"/>
                </w:tcPr>
                <w:p w14:paraId="26106809" w14:textId="6158457A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3832D698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38F6B5E0" w:rsidR="005375AA" w:rsidRDefault="00FC6BC7" w:rsidP="00AD2C60">
                  <w:pPr>
                    <w:spacing w:line="360" w:lineRule="auto"/>
                  </w:pPr>
                  <w:r>
                    <w:t>234</w:t>
                  </w:r>
                </w:p>
              </w:tc>
              <w:tc>
                <w:tcPr>
                  <w:tcW w:w="1350" w:type="dxa"/>
                </w:tcPr>
                <w:p w14:paraId="4C8651CA" w14:textId="6BAC22B2" w:rsidR="005375AA" w:rsidRDefault="00FC6BC7" w:rsidP="00AD2C60">
                  <w:pPr>
                    <w:spacing w:line="360" w:lineRule="auto"/>
                  </w:pPr>
                  <w:r>
                    <w:t>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559126CB" w:rsidR="00DB4182" w:rsidRDefault="00FC6BC7" w:rsidP="00DB4182">
            <w:pPr>
              <w:spacing w:line="276" w:lineRule="auto"/>
            </w:pPr>
            <w:r>
              <w:t>2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C8A1AA1" w:rsidR="00DB4182" w:rsidRDefault="00FC6BC7" w:rsidP="00DB4182">
            <w:pPr>
              <w:spacing w:line="276" w:lineRule="auto"/>
            </w:pPr>
            <w:r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4E10917B" w:rsidR="00FC6BC7" w:rsidRDefault="00FC6BC7" w:rsidP="00DB4182">
            <w:pPr>
              <w:spacing w:line="276" w:lineRule="auto"/>
            </w:pPr>
            <w:r>
              <w:t>23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B647C" w14:textId="77777777" w:rsidR="001F39F6" w:rsidRDefault="001F39F6" w:rsidP="005375AA">
      <w:pPr>
        <w:spacing w:after="0" w:line="240" w:lineRule="auto"/>
      </w:pPr>
      <w:r>
        <w:separator/>
      </w:r>
    </w:p>
  </w:endnote>
  <w:endnote w:type="continuationSeparator" w:id="0">
    <w:p w14:paraId="7A445DB2" w14:textId="77777777" w:rsidR="001F39F6" w:rsidRDefault="001F39F6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DFE27" w14:textId="77777777" w:rsidR="001F39F6" w:rsidRDefault="001F39F6" w:rsidP="005375AA">
      <w:pPr>
        <w:spacing w:after="0" w:line="240" w:lineRule="auto"/>
      </w:pPr>
      <w:r>
        <w:separator/>
      </w:r>
    </w:p>
  </w:footnote>
  <w:footnote w:type="continuationSeparator" w:id="0">
    <w:p w14:paraId="19A7E173" w14:textId="77777777" w:rsidR="001F39F6" w:rsidRDefault="001F39F6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1F39F6"/>
    <w:rsid w:val="002353DE"/>
    <w:rsid w:val="00497379"/>
    <w:rsid w:val="005375AA"/>
    <w:rsid w:val="0053792E"/>
    <w:rsid w:val="006D2A1E"/>
    <w:rsid w:val="00773422"/>
    <w:rsid w:val="007A3B6D"/>
    <w:rsid w:val="008E3428"/>
    <w:rsid w:val="009A0D33"/>
    <w:rsid w:val="00AD2C60"/>
    <w:rsid w:val="00C56CA5"/>
    <w:rsid w:val="00C84F46"/>
    <w:rsid w:val="00CF3E26"/>
    <w:rsid w:val="00DB4182"/>
    <w:rsid w:val="00FA3CD2"/>
    <w:rsid w:val="00FC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2</cp:revision>
  <dcterms:created xsi:type="dcterms:W3CDTF">2021-06-14T15:27:00Z</dcterms:created>
  <dcterms:modified xsi:type="dcterms:W3CDTF">2021-06-14T15:27:00Z</dcterms:modified>
</cp:coreProperties>
</file>